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2DD8E458" w:rsidR="00A220FC" w:rsidRPr="00B36C9C" w:rsidRDefault="00A220FC" w:rsidP="008B1FD0">
      <w:pPr>
        <w:spacing w:after="0"/>
        <w:jc w:val="center"/>
        <w:rPr>
          <w:b/>
          <w:bCs/>
        </w:rPr>
      </w:pPr>
      <w:r w:rsidRPr="00B36C9C">
        <w:rPr>
          <w:b/>
          <w:bCs/>
        </w:rPr>
        <w:t>514 SIXTH AVENUE DAYTON, KENTUCKY 41074</w:t>
      </w:r>
    </w:p>
    <w:p w14:paraId="579CAA68" w14:textId="6C068A78" w:rsidR="00A220FC" w:rsidRPr="00B36C9C" w:rsidRDefault="00AB4817" w:rsidP="008B1FD0">
      <w:pPr>
        <w:spacing w:after="0"/>
        <w:jc w:val="center"/>
        <w:rPr>
          <w:b/>
          <w:bCs/>
        </w:rPr>
      </w:pPr>
      <w:r>
        <w:rPr>
          <w:b/>
          <w:bCs/>
        </w:rPr>
        <w:t>PROPERTY ADDRESS</w:t>
      </w:r>
      <w:r w:rsidR="00A220FC" w:rsidRPr="00B36C9C">
        <w:rPr>
          <w:b/>
          <w:bCs/>
        </w:rPr>
        <w:t xml:space="preserve">: </w:t>
      </w:r>
      <w:r w:rsidR="00FA0CD7">
        <w:rPr>
          <w:b/>
          <w:bCs/>
        </w:rPr>
        <w:t>1203 5th</w:t>
      </w:r>
      <w:r w:rsidR="00ED1AFD">
        <w:rPr>
          <w:b/>
          <w:bCs/>
        </w:rPr>
        <w:t xml:space="preserve"> Avenue</w:t>
      </w:r>
      <w:r w:rsidR="00EF1958" w:rsidRPr="00332C18">
        <w:rPr>
          <w:b/>
          <w:bCs/>
        </w:rPr>
        <w:t>, Day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532A98BB" w:rsidR="00A220FC" w:rsidRDefault="00A220FC" w:rsidP="00B36C9C">
      <w:pPr>
        <w:spacing w:after="240"/>
        <w:ind w:firstLine="720"/>
      </w:pPr>
      <w:r>
        <w:t>A citation was issue</w:t>
      </w:r>
      <w:r w:rsidR="00BA10EE">
        <w:t>d</w:t>
      </w:r>
      <w:r>
        <w:t xml:space="preserve"> </w:t>
      </w:r>
      <w:r w:rsidR="00AB4817">
        <w:t>regarding the above-referenced</w:t>
      </w:r>
      <w:r>
        <w:t xml:space="preserve"> property on </w:t>
      </w:r>
      <w:r w:rsidR="00D452BF">
        <w:t>09/</w:t>
      </w:r>
      <w:r w:rsidR="00ED1AFD">
        <w:t>0</w:t>
      </w:r>
      <w:r w:rsidR="00FA0CD7">
        <w:t>7/2022 and 05/03/2022</w:t>
      </w:r>
      <w:r w:rsidRPr="00332C18">
        <w:t>.  A co</w:t>
      </w:r>
      <w:r>
        <w:t>py of the citation</w:t>
      </w:r>
      <w:r w:rsidR="00FA0CD7">
        <w:t xml:space="preserve">s </w:t>
      </w:r>
      <w:proofErr w:type="gramStart"/>
      <w:r w:rsidR="00FA0CD7">
        <w:t>are</w:t>
      </w:r>
      <w:proofErr w:type="gramEnd"/>
      <w:r w:rsidR="00ED1AFD">
        <w:t xml:space="preserve"> </w:t>
      </w:r>
      <w:r>
        <w:t xml:space="preserve">attached hereto and incorporated by reference as if fully set forth herein. </w:t>
      </w:r>
      <w:r w:rsidR="00AB4817">
        <w:t>Th</w:t>
      </w:r>
      <w:r w:rsidR="00FA0CD7">
        <w:t>ese</w:t>
      </w:r>
      <w:r w:rsidR="00B32CBE">
        <w:t xml:space="preserve"> citation</w:t>
      </w:r>
      <w:r w:rsidR="00FA0CD7">
        <w:t>s are</w:t>
      </w:r>
      <w:r>
        <w:t xml:space="preserve"> identified </w:t>
      </w:r>
      <w:r w:rsidR="00C454E5">
        <w:t xml:space="preserve">as </w:t>
      </w:r>
      <w:r w:rsidR="00B32CBE">
        <w:t>#</w:t>
      </w:r>
      <w:r w:rsidR="00FA0CD7">
        <w:t>3538 and 3275</w:t>
      </w:r>
      <w:r w:rsidR="00C454E5">
        <w:t xml:space="preserve">, which </w:t>
      </w:r>
      <w:r w:rsidR="00FA0CD7">
        <w:t>are</w:t>
      </w:r>
      <w:r w:rsidR="00B32CBE">
        <w:t xml:space="preserve"> a </w:t>
      </w:r>
      <w:r w:rsidR="00332C18" w:rsidRPr="00332C18">
        <w:t>violation</w:t>
      </w:r>
      <w:r>
        <w:t xml:space="preserve"> of the City of Dayton</w:t>
      </w:r>
      <w:r w:rsidR="00FA0CD7">
        <w:t>’s</w:t>
      </w:r>
      <w:r>
        <w:t xml:space="preserve"> </w:t>
      </w:r>
      <w:r w:rsidR="00AB4817">
        <w:t xml:space="preserve">Code of </w:t>
      </w:r>
      <w:r>
        <w:t>Ordinances.</w:t>
      </w:r>
    </w:p>
    <w:p w14:paraId="42FD038A" w14:textId="426474DD" w:rsidR="00A220FC" w:rsidRDefault="00A220FC" w:rsidP="00B36C9C">
      <w:pPr>
        <w:spacing w:after="240"/>
        <w:ind w:firstLine="720"/>
      </w:pPr>
      <w:r>
        <w:t>More than seven days have elapsed since service of the attached citation</w:t>
      </w:r>
      <w:r w:rsidR="00C454E5">
        <w:t>s</w:t>
      </w:r>
      <w:r w:rsidR="00BA10EE">
        <w:t>,</w:t>
      </w:r>
      <w:r>
        <w:t xml:space="preserve"> and the fines contained within the citation have not been paid, </w:t>
      </w:r>
      <w:r w:rsidR="00AB4817">
        <w:t xml:space="preserve">and the property owner has not made a </w:t>
      </w:r>
      <w:r>
        <w:t xml:space="preserve">request for a hearing before the </w:t>
      </w:r>
      <w:r w:rsidR="00AB4817">
        <w:t>City of Dayton C</w:t>
      </w:r>
      <w:r>
        <w:t xml:space="preserve">ode </w:t>
      </w:r>
      <w:r w:rsidR="00AB4817">
        <w:t>E</w:t>
      </w:r>
      <w:r>
        <w:t xml:space="preserve">nforcement </w:t>
      </w:r>
      <w:r w:rsidR="00AB4817">
        <w:t>B</w:t>
      </w:r>
      <w:r>
        <w:t xml:space="preserve">oard to contest the citation. Therefore, pursuant to Dayton </w:t>
      </w:r>
      <w:r w:rsidR="00AB4817">
        <w:t xml:space="preserve">Code of </w:t>
      </w:r>
      <w:r>
        <w:t>Ordinance</w:t>
      </w:r>
      <w:r w:rsidR="00AB4817">
        <w:t>s</w:t>
      </w:r>
      <w:r>
        <w:t xml:space="preserve"> </w:t>
      </w:r>
      <w:r w:rsidR="00B36C9C">
        <w:t>§</w:t>
      </w:r>
      <w:r w:rsidR="00CB1B20">
        <w:t xml:space="preserve"> 38.09,</w:t>
      </w:r>
      <w:r w:rsidR="00B36C9C">
        <w:t xml:space="preserve"> the person named in the citation </w:t>
      </w:r>
      <w:r w:rsidR="00595004">
        <w:t>is</w:t>
      </w:r>
      <w:r w:rsidR="00B36C9C">
        <w:t xml:space="preserve"> deemed to have waived the right to a hearing</w:t>
      </w:r>
      <w:r w:rsidR="00BA10EE">
        <w:t>,</w:t>
      </w:r>
      <w:r w:rsidR="00B36C9C">
        <w:t xml:space="preserve"> and the determination that a violation was committed shall be considered final. </w:t>
      </w:r>
      <w:r w:rsidR="00595004">
        <w:t>A civil fine o</w:t>
      </w:r>
      <w:r w:rsidR="00595004" w:rsidRPr="00332C18">
        <w:t xml:space="preserve">f </w:t>
      </w:r>
      <w:r w:rsidR="00332C18" w:rsidRPr="00332C18">
        <w:t>$</w:t>
      </w:r>
      <w:r w:rsidR="00B32CBE">
        <w:t>5,</w:t>
      </w:r>
      <w:r w:rsidR="00FA0CD7">
        <w:t>250</w:t>
      </w:r>
      <w:r w:rsidR="00001D36">
        <w:t>.00</w:t>
      </w:r>
      <w:r w:rsidR="000A4CE3" w:rsidRPr="00332C18">
        <w:t xml:space="preserve"> </w:t>
      </w:r>
      <w:r w:rsidR="00B36C9C" w:rsidRPr="00332C18">
        <w:t>will be imposed</w:t>
      </w:r>
      <w:r w:rsidR="00B36C9C">
        <w:t xml:space="preserve"> unless th</w:t>
      </w:r>
      <w:r w:rsidR="00595004">
        <w:t>is</w:t>
      </w:r>
      <w:r w:rsidR="00B36C9C">
        <w:t xml:space="preserve"> Final Order is appealed, or the fine </w:t>
      </w:r>
      <w:r w:rsidR="00C272BE">
        <w:t xml:space="preserve">is paid </w:t>
      </w:r>
      <w:r w:rsidR="00B36C9C">
        <w:t xml:space="preserve">by a third-party lienholder pursuant to Dayton Ordinance § </w:t>
      </w:r>
      <w:r w:rsidR="00CB1B20">
        <w:t>38.</w:t>
      </w:r>
      <w:r w:rsidR="00C272BE">
        <w:t>13</w:t>
      </w:r>
      <w:r w:rsidR="00CB1B20">
        <w:t xml:space="preserve">. </w:t>
      </w:r>
      <w:r w:rsidR="00B36C9C">
        <w:t xml:space="preserve"> Failure to pay this fine may result in a lien being placed against the property.</w:t>
      </w:r>
    </w:p>
    <w:p w14:paraId="0AA23AC2" w14:textId="490E1B6B" w:rsidR="00B36C9C" w:rsidRDefault="00B36C9C" w:rsidP="00AB4817">
      <w:pPr>
        <w:spacing w:after="240"/>
        <w:ind w:firstLine="720"/>
        <w:jc w:val="both"/>
      </w:pPr>
      <w:r>
        <w:t xml:space="preserve">Please contact the City of Dayton, Code Enforcement at (859) 491-1600 for information.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11A1DE39" w:rsidR="00C54D7D" w:rsidRDefault="00750F75" w:rsidP="00595004">
      <w:r>
        <w:t xml:space="preserve">Pursuant to K.R.S. §65.8828(5), I hereby certify that a copy of the foregoing </w:t>
      </w:r>
      <w:r w:rsidRPr="00BA10EE">
        <w:rPr>
          <w:b/>
          <w:bCs/>
        </w:rPr>
        <w:t>Notice of Final Order</w:t>
      </w:r>
      <w:r>
        <w:t xml:space="preserve"> was sent via regular first-class mail to the following recipients, on </w:t>
      </w:r>
      <w:r w:rsidR="00B32CBE">
        <w:t>November 23</w:t>
      </w:r>
      <w:r w:rsidR="00D33A4E">
        <w:t>, 2022</w:t>
      </w:r>
      <w:r w:rsidRPr="00332C18">
        <w:t>.</w:t>
      </w:r>
      <w:r>
        <w:t xml:space="preserve"> </w:t>
      </w:r>
    </w:p>
    <w:p w14:paraId="576B0180" w14:textId="3F2573BA" w:rsidR="00750F75" w:rsidRDefault="00750F75" w:rsidP="00595004">
      <w:pPr>
        <w:spacing w:before="100" w:beforeAutospacing="1" w:after="100" w:afterAutospacing="1"/>
        <w:jc w:val="center"/>
      </w:pPr>
    </w:p>
    <w:p w14:paraId="19219531" w14:textId="388CE4C9" w:rsidR="00001D36" w:rsidRDefault="00FA0CD7" w:rsidP="00595004">
      <w:pPr>
        <w:spacing w:after="0"/>
        <w:jc w:val="center"/>
      </w:pPr>
      <w:r>
        <w:t>VB One LLC</w:t>
      </w:r>
    </w:p>
    <w:p w14:paraId="291794BE" w14:textId="18D1ED6B" w:rsidR="00750F75" w:rsidRDefault="00FA0CD7" w:rsidP="00595004">
      <w:pPr>
        <w:spacing w:after="0"/>
        <w:jc w:val="center"/>
      </w:pPr>
      <w:r>
        <w:t>3500 Park Center Drive #100</w:t>
      </w:r>
    </w:p>
    <w:p w14:paraId="488DEEAC" w14:textId="22B327E6" w:rsidR="00FA0CD7" w:rsidRDefault="00FA0CD7" w:rsidP="00595004">
      <w:pPr>
        <w:spacing w:after="0"/>
        <w:jc w:val="center"/>
      </w:pPr>
      <w:r>
        <w:t>Dayton, Ohio 45414</w:t>
      </w:r>
    </w:p>
    <w:p w14:paraId="2DE2AA7C" w14:textId="6BB31490" w:rsidR="00750F75" w:rsidRDefault="00750F75" w:rsidP="00595004">
      <w:pPr>
        <w:spacing w:after="0"/>
        <w:jc w:val="center"/>
      </w:pPr>
    </w:p>
    <w:p w14:paraId="5028B705" w14:textId="45022B6F" w:rsidR="00750F75" w:rsidRDefault="00750F75" w:rsidP="00595004">
      <w:pPr>
        <w:spacing w:after="0"/>
        <w:jc w:val="center"/>
      </w:pPr>
    </w:p>
    <w:p w14:paraId="7F491B62" w14:textId="1264CE8C" w:rsidR="00750F75" w:rsidRDefault="008B1FD0" w:rsidP="008B1FD0">
      <w:pPr>
        <w:spacing w:after="0"/>
      </w:pPr>
      <w:r>
        <w:tab/>
      </w:r>
      <w:r>
        <w:tab/>
      </w:r>
      <w:r>
        <w:tab/>
      </w:r>
      <w:r>
        <w:tab/>
      </w:r>
      <w:r>
        <w:tab/>
      </w:r>
      <w:r>
        <w:tab/>
      </w:r>
      <w:r>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1D36"/>
    <w:rsid w:val="000A4CE3"/>
    <w:rsid w:val="001723E3"/>
    <w:rsid w:val="001F55BA"/>
    <w:rsid w:val="002C24A5"/>
    <w:rsid w:val="00332C18"/>
    <w:rsid w:val="00563AD0"/>
    <w:rsid w:val="00595004"/>
    <w:rsid w:val="005C2115"/>
    <w:rsid w:val="006E0886"/>
    <w:rsid w:val="006E36BA"/>
    <w:rsid w:val="00750F75"/>
    <w:rsid w:val="008B1FD0"/>
    <w:rsid w:val="009233B2"/>
    <w:rsid w:val="00A026D3"/>
    <w:rsid w:val="00A220FC"/>
    <w:rsid w:val="00AB4817"/>
    <w:rsid w:val="00B32CBE"/>
    <w:rsid w:val="00B36C9C"/>
    <w:rsid w:val="00B76B14"/>
    <w:rsid w:val="00B92FE3"/>
    <w:rsid w:val="00BA10EE"/>
    <w:rsid w:val="00C272BE"/>
    <w:rsid w:val="00C454E5"/>
    <w:rsid w:val="00C54D7D"/>
    <w:rsid w:val="00C8020E"/>
    <w:rsid w:val="00CB1B20"/>
    <w:rsid w:val="00D33A4E"/>
    <w:rsid w:val="00D452BF"/>
    <w:rsid w:val="00E737E1"/>
    <w:rsid w:val="00EB241C"/>
    <w:rsid w:val="00ED1AFD"/>
    <w:rsid w:val="00EF1958"/>
    <w:rsid w:val="00F244EF"/>
    <w:rsid w:val="00FA0CD7"/>
    <w:rsid w:val="00FA1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2-11-23T19:39:00Z</cp:lastPrinted>
  <dcterms:created xsi:type="dcterms:W3CDTF">2022-11-23T19:51:00Z</dcterms:created>
  <dcterms:modified xsi:type="dcterms:W3CDTF">2022-11-23T19:51:00Z</dcterms:modified>
</cp:coreProperties>
</file>